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63271E" w14:textId="77777777" w:rsidR="00EB4321" w:rsidRDefault="003034C6">
      <w:pPr>
        <w:pStyle w:val="Title"/>
      </w:pPr>
      <w:r>
        <w:t>Assignment 4</w:t>
      </w:r>
    </w:p>
    <w:p w14:paraId="39E07C9F" w14:textId="77777777" w:rsidR="00EB4321" w:rsidRDefault="0098628A" w:rsidP="0098628A">
      <w:pPr>
        <w:pStyle w:val="BodyText"/>
        <w:jc w:val="both"/>
      </w:pPr>
      <w:r>
        <w:t xml:space="preserve">In this assignment, you will have the chance to practice building a </w:t>
      </w:r>
      <w:r w:rsidR="003034C6">
        <w:t>Support Vector Machine models</w:t>
      </w:r>
      <w:r>
        <w:t xml:space="preserve">. </w:t>
      </w:r>
      <w:r w:rsidR="003034C6" w:rsidRPr="003034C6">
        <w:t>The objective of the support vector machine algorithm is to find a hyperplane in an N-dimensional space</w:t>
      </w:r>
      <w:r w:rsidR="003034C6">
        <w:t xml:space="preserve"> </w:t>
      </w:r>
      <w:r w:rsidR="003034C6" w:rsidRPr="003034C6">
        <w:t>that distinctly classifies the data points.</w:t>
      </w:r>
    </w:p>
    <w:p w14:paraId="7419A79D" w14:textId="77777777" w:rsidR="0098628A" w:rsidRDefault="0098628A" w:rsidP="0098628A">
      <w:pPr>
        <w:pStyle w:val="BodyText"/>
        <w:jc w:val="both"/>
      </w:pPr>
    </w:p>
    <w:p w14:paraId="174039A8" w14:textId="77777777" w:rsidR="0098628A" w:rsidRPr="0098628A" w:rsidRDefault="0098628A" w:rsidP="0098628A">
      <w:pPr>
        <w:pStyle w:val="BodyText"/>
        <w:jc w:val="both"/>
      </w:pPr>
      <w:r>
        <w:t>Below is an example of how</w:t>
      </w:r>
      <w:r w:rsidR="003034C6">
        <w:t xml:space="preserve"> a</w:t>
      </w:r>
      <w:r>
        <w:t xml:space="preserve"> </w:t>
      </w:r>
      <w:r w:rsidR="003034C6">
        <w:t>linear SVM model</w:t>
      </w:r>
      <w:r>
        <w:t xml:space="preserve"> can be trained using the caret package. In this example, we use “</w:t>
      </w:r>
      <w:r>
        <w:rPr>
          <w:rStyle w:val="NormalTok"/>
        </w:rPr>
        <w:t xml:space="preserve">PimaIndiansDiabetes” </w:t>
      </w:r>
      <w:r w:rsidRPr="0098628A">
        <w:t>dataset that is part of the mlbench library</w:t>
      </w:r>
      <w:r>
        <w:t xml:space="preserve">. </w:t>
      </w:r>
      <w:r w:rsidRPr="0098628A">
        <w:t>This dataset is originally from the National Institute of Diabetes and Digestive and Kidney Diseases. The objective of the dataset is to diagnostically predict whether or not a patient has diabetes, based on certain diagnostic measurements included in the dataset. Several constraints were placed on the selection of these instances from a larger database. In particular, all patients here are females at least 21 years old of Pima Indian heritage.</w:t>
      </w:r>
    </w:p>
    <w:p w14:paraId="15F0B32E" w14:textId="77777777" w:rsidR="0098628A" w:rsidRPr="0098628A" w:rsidRDefault="0098628A" w:rsidP="0098628A">
      <w:pPr>
        <w:jc w:val="both"/>
      </w:pPr>
      <w:r>
        <w:t>The dataset</w:t>
      </w:r>
      <w:r w:rsidRPr="0098628A">
        <w:t xml:space="preserve"> consists of several medical predictor variables and one target variable, Outcome. Predictor variables includes the number of pregnancies the patient has had, their BMI, insulin level, age, and so on.</w:t>
      </w:r>
    </w:p>
    <w:p w14:paraId="4E16BAAF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r w:rsidRPr="0098628A">
        <w:t>Pregnancies</w:t>
      </w:r>
      <w:r>
        <w:t>:</w:t>
      </w:r>
      <w:r w:rsidRPr="0098628A">
        <w:t>Number of times pregnant</w:t>
      </w:r>
    </w:p>
    <w:p w14:paraId="5904B6A5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24DFC770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r w:rsidRPr="0098628A">
        <w:t>Glucose</w:t>
      </w:r>
      <w:r>
        <w:t>:</w:t>
      </w:r>
      <w:r w:rsidRPr="0098628A">
        <w:t>Plasma glucose concentration a 2 hours in an oral glucose tolerance test</w:t>
      </w:r>
    </w:p>
    <w:p w14:paraId="37F2D1F4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796D554E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r w:rsidRPr="0098628A">
        <w:t>BloodPressure</w:t>
      </w:r>
      <w:r>
        <w:t>:</w:t>
      </w:r>
      <w:r w:rsidRPr="0098628A">
        <w:t>Diastolic blood pressure (mm Hg)</w:t>
      </w:r>
    </w:p>
    <w:p w14:paraId="726E7F1A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140F0CB2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r w:rsidRPr="0098628A">
        <w:t>SkinThickness</w:t>
      </w:r>
      <w:r>
        <w:t xml:space="preserve">: </w:t>
      </w:r>
      <w:r w:rsidRPr="0098628A">
        <w:t>Triceps skin fold thickness (mm)</w:t>
      </w:r>
    </w:p>
    <w:p w14:paraId="2066D312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23BC1B2E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  <w:r w:rsidRPr="0098628A">
        <w:t>Insulin</w:t>
      </w:r>
      <w:r>
        <w:t xml:space="preserve">: </w:t>
      </w:r>
      <w:r w:rsidRPr="0098628A">
        <w:t>2-Hour serum insulin (mu U/ml)</w:t>
      </w:r>
    </w:p>
    <w:p w14:paraId="026B6BB0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6E0EE659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r w:rsidRPr="0098628A">
        <w:t>BMI</w:t>
      </w:r>
      <w:r>
        <w:t xml:space="preserve">: </w:t>
      </w:r>
      <w:r w:rsidRPr="0098628A">
        <w:t>Body mass index (weight in kg/(height in m)^2)</w:t>
      </w:r>
    </w:p>
    <w:p w14:paraId="4CA7D301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5D56A2B5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  <w:r w:rsidRPr="0098628A">
        <w:t>Age</w:t>
      </w:r>
      <w:r>
        <w:t>:</w:t>
      </w:r>
      <w:r w:rsidRPr="0098628A">
        <w:t>Age (years)</w:t>
      </w:r>
    </w:p>
    <w:p w14:paraId="5FACCF52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039A6744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r>
        <w:t xml:space="preserve">Diabetes : The target (outcome) variable with positive and negative levels. </w:t>
      </w:r>
    </w:p>
    <w:p w14:paraId="55785373" w14:textId="77777777" w:rsidR="0098628A" w:rsidRDefault="0098628A">
      <w:pPr>
        <w:pStyle w:val="BodyText"/>
      </w:pPr>
    </w:p>
    <w:p w14:paraId="04264204" w14:textId="77777777" w:rsidR="00723C1A" w:rsidRDefault="00723C1A">
      <w:pPr>
        <w:pStyle w:val="BodyText"/>
      </w:pPr>
    </w:p>
    <w:p w14:paraId="4ABF41C2" w14:textId="77777777" w:rsidR="003034C6" w:rsidRDefault="003034C6" w:rsidP="003034C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lbench)</w:t>
      </w:r>
    </w:p>
    <w:p w14:paraId="264A930F" w14:textId="77777777" w:rsidR="003034C6" w:rsidRDefault="003034C6" w:rsidP="003034C6">
      <w:pPr>
        <w:pStyle w:val="SourceCode"/>
      </w:pPr>
      <w:r>
        <w:rPr>
          <w:rStyle w:val="VerbatimChar"/>
        </w:rPr>
        <w:t>## Warning: package 'mlbench' was built under R version 3.4.4</w:t>
      </w:r>
    </w:p>
    <w:p w14:paraId="15F8694A" w14:textId="77777777" w:rsidR="003034C6" w:rsidRDefault="003034C6" w:rsidP="003034C6">
      <w:pPr>
        <w:pStyle w:val="SourceCode"/>
      </w:pPr>
      <w:r>
        <w:rPr>
          <w:rStyle w:val="CommentTok"/>
        </w:rPr>
        <w:t>#install using the following command if the library is not installed</w:t>
      </w:r>
      <w:r>
        <w:br/>
      </w:r>
      <w:r>
        <w:rPr>
          <w:rStyle w:val="CommentTok"/>
        </w:rPr>
        <w:t>#install.packages('mlbench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75EBF041" w14:textId="77777777" w:rsidR="003034C6" w:rsidRDefault="003034C6" w:rsidP="003034C6">
      <w:pPr>
        <w:pStyle w:val="SourceCode"/>
      </w:pPr>
      <w:r>
        <w:rPr>
          <w:rStyle w:val="VerbatimChar"/>
        </w:rPr>
        <w:lastRenderedPageBreak/>
        <w:t>## Warning: package 'caret' was built under R version 3.4.4</w:t>
      </w:r>
    </w:p>
    <w:p w14:paraId="776CEC8A" w14:textId="77777777" w:rsidR="003034C6" w:rsidRDefault="003034C6" w:rsidP="003034C6">
      <w:pPr>
        <w:pStyle w:val="SourceCode"/>
      </w:pPr>
      <w:r>
        <w:rPr>
          <w:rStyle w:val="VerbatimChar"/>
        </w:rPr>
        <w:t>## Loading required package: lattice</w:t>
      </w:r>
    </w:p>
    <w:p w14:paraId="28BB5EF3" w14:textId="77777777" w:rsidR="003034C6" w:rsidRDefault="003034C6" w:rsidP="003034C6">
      <w:pPr>
        <w:pStyle w:val="SourceCode"/>
      </w:pPr>
      <w:r>
        <w:rPr>
          <w:rStyle w:val="VerbatimChar"/>
        </w:rPr>
        <w:t>## Loading required package: ggplot2</w:t>
      </w:r>
    </w:p>
    <w:p w14:paraId="37364AA6" w14:textId="77777777" w:rsidR="003034C6" w:rsidRDefault="003034C6" w:rsidP="003034C6">
      <w:pPr>
        <w:pStyle w:val="SourceCode"/>
      </w:pPr>
      <w:r>
        <w:rPr>
          <w:rStyle w:val="VerbatimChar"/>
        </w:rPr>
        <w:t>## Warning: package 'ggplot2' was built under R version 3.4.4</w:t>
      </w:r>
    </w:p>
    <w:p w14:paraId="38DA88E3" w14:textId="77777777" w:rsidR="003034C6" w:rsidRDefault="003034C6" w:rsidP="003034C6">
      <w:pPr>
        <w:pStyle w:val="SourceCode"/>
      </w:pPr>
      <w:r>
        <w:rPr>
          <w:rStyle w:val="CommentTok"/>
        </w:rPr>
        <w:t># This will load the PimaIndiansDiabetes dataset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PimaIndiansDiabetes)</w:t>
      </w:r>
      <w:r>
        <w:br/>
      </w:r>
      <w:r>
        <w:br/>
      </w:r>
      <w:r>
        <w:rPr>
          <w:rStyle w:val="CommentTok"/>
        </w:rPr>
        <w:t>#check the levels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PimaIndiansDiabetes</w:t>
      </w:r>
      <w:r>
        <w:rPr>
          <w:rStyle w:val="OperatorTok"/>
        </w:rPr>
        <w:t>$</w:t>
      </w:r>
      <w:r>
        <w:rPr>
          <w:rStyle w:val="NormalTok"/>
        </w:rPr>
        <w:t>diabetes)</w:t>
      </w:r>
    </w:p>
    <w:p w14:paraId="32C24A5A" w14:textId="77777777" w:rsidR="003034C6" w:rsidRDefault="003034C6" w:rsidP="003034C6">
      <w:pPr>
        <w:pStyle w:val="SourceCode"/>
      </w:pPr>
      <w:r>
        <w:rPr>
          <w:rStyle w:val="VerbatimChar"/>
        </w:rPr>
        <w:t>## [1] "neg" "pos"</w:t>
      </w:r>
    </w:p>
    <w:p w14:paraId="62AB2906" w14:textId="77777777" w:rsidR="003034C6" w:rsidRDefault="003034C6" w:rsidP="003034C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imaIndiansDiabetes</w:t>
      </w:r>
      <w:r>
        <w:rPr>
          <w:rStyle w:val="OperatorTok"/>
        </w:rPr>
        <w:t>$</w:t>
      </w:r>
      <w:r>
        <w:rPr>
          <w:rStyle w:val="NormalTok"/>
        </w:rPr>
        <w:t xml:space="preserve">diabetes, </w:t>
      </w:r>
      <w:r>
        <w:rPr>
          <w:rStyle w:val="DataTypeTok"/>
        </w:rPr>
        <w:t>p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PimaIndiansDiabetes[intrain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>PimaIndiansDiabetes[</w:t>
      </w:r>
      <w:r>
        <w:rPr>
          <w:rStyle w:val="OperatorTok"/>
        </w:rPr>
        <w:t>-</w:t>
      </w:r>
      <w:r>
        <w:rPr>
          <w:rStyle w:val="NormalTok"/>
        </w:rPr>
        <w:t>intrain,]</w:t>
      </w:r>
      <w:r>
        <w:br/>
      </w:r>
      <w:r>
        <w:br/>
      </w:r>
      <w:r>
        <w:rPr>
          <w:rStyle w:val="NormalTok"/>
        </w:rPr>
        <w:t>svm.model&lt;-</w:t>
      </w:r>
      <w:r>
        <w:rPr>
          <w:rStyle w:val="KeywordTok"/>
        </w:rPr>
        <w:t>train</w:t>
      </w:r>
      <w:r>
        <w:rPr>
          <w:rStyle w:val="NormalTok"/>
        </w:rPr>
        <w:t>(diabete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'svmLin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.model</w:t>
      </w:r>
    </w:p>
    <w:p w14:paraId="5B51AC36" w14:textId="77777777" w:rsidR="003034C6" w:rsidRDefault="003034C6" w:rsidP="003034C6"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3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neg', 'po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38, 538, 538, 538, 538, 538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7578508  0.4412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C' was held constant at a value of 1</w:t>
      </w:r>
    </w:p>
    <w:p w14:paraId="67487612" w14:textId="77777777" w:rsidR="003034C6" w:rsidRDefault="003034C6" w:rsidP="003034C6">
      <w:pPr>
        <w:pStyle w:val="SourceCode"/>
      </w:pPr>
      <w:r>
        <w:rPr>
          <w:rStyle w:val="CommentTok"/>
        </w:rPr>
        <w:t># You can define the exact values of mtry parameters to be tested by caret</w:t>
      </w:r>
      <w:r>
        <w:br/>
      </w:r>
      <w:r>
        <w:rPr>
          <w:rStyle w:val="CommentTok"/>
        </w:rPr>
        <w:t>#Lets say we want to check 1, 2,3 and 9 as values for C</w:t>
      </w:r>
      <w:r>
        <w:br/>
      </w:r>
      <w:r>
        <w:rPr>
          <w:rStyle w:val="CommentTok"/>
        </w:rPr>
        <w:t xml:space="preserve"># Forgot what C was? it's the cost parameter of the SVM algorithm </w:t>
      </w:r>
      <w:r>
        <w:br/>
      </w:r>
      <w:r>
        <w:br/>
      </w:r>
      <w:r>
        <w:rPr>
          <w:rStyle w:val="NormalTok"/>
        </w:rPr>
        <w:t>Grid_Serach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vm.model2&lt;-</w:t>
      </w:r>
      <w:r>
        <w:rPr>
          <w:rStyle w:val="KeywordTok"/>
        </w:rPr>
        <w:t>train</w:t>
      </w:r>
      <w:r>
        <w:rPr>
          <w:rStyle w:val="NormalTok"/>
        </w:rPr>
        <w:t>(diabete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=</w:t>
      </w:r>
      <w:r>
        <w:rPr>
          <w:rStyle w:val="StringTok"/>
        </w:rPr>
        <w:t>'svmLine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=</w:t>
      </w:r>
      <w:r>
        <w:rPr>
          <w:rStyle w:val="NormalTok"/>
        </w:rPr>
        <w:t>Grid_Serach)</w:t>
      </w:r>
      <w:r>
        <w:br/>
      </w:r>
      <w:r>
        <w:lastRenderedPageBreak/>
        <w:br/>
      </w:r>
      <w:r>
        <w:rPr>
          <w:rStyle w:val="NormalTok"/>
        </w:rPr>
        <w:t>svm.model2</w:t>
      </w:r>
    </w:p>
    <w:p w14:paraId="61E6844D" w14:textId="77777777" w:rsidR="003034C6" w:rsidRDefault="003034C6" w:rsidP="003034C6"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3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neg', 'po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38, 538, 538, 538, 538, 538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Accuracy   Kappa    </w:t>
      </w:r>
      <w:r>
        <w:br/>
      </w:r>
      <w:r>
        <w:rPr>
          <w:rStyle w:val="VerbatimChar"/>
        </w:rPr>
        <w:t>##   1  0.7579101  0.4387906</w:t>
      </w:r>
      <w:r>
        <w:br/>
      </w:r>
      <w:r>
        <w:rPr>
          <w:rStyle w:val="VerbatimChar"/>
        </w:rPr>
        <w:t>##   2  0.7583099  0.4399528</w:t>
      </w:r>
      <w:r>
        <w:br/>
      </w:r>
      <w:r>
        <w:rPr>
          <w:rStyle w:val="VerbatimChar"/>
        </w:rPr>
        <w:t>##   3  0.7581202  0.4393908</w:t>
      </w:r>
      <w:r>
        <w:br/>
      </w:r>
      <w:r>
        <w:rPr>
          <w:rStyle w:val="VerbatimChar"/>
        </w:rPr>
        <w:t>##   9  0.7579151  0.4389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 = 2.</w:t>
      </w:r>
    </w:p>
    <w:p w14:paraId="636E7029" w14:textId="77777777" w:rsidR="003034C6" w:rsidRDefault="003034C6" w:rsidP="003034C6">
      <w:pPr>
        <w:pStyle w:val="SourceCode"/>
      </w:pPr>
      <w:r>
        <w:rPr>
          <w:rStyle w:val="NormalTok"/>
        </w:rPr>
        <w:t>pred_class &lt;-</w:t>
      </w:r>
      <w:r>
        <w:rPr>
          <w:rStyle w:val="KeywordTok"/>
        </w:rPr>
        <w:t>predict</w:t>
      </w:r>
      <w:r>
        <w:rPr>
          <w:rStyle w:val="NormalTok"/>
        </w:rPr>
        <w:t>(svm.model2,testing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_class)</w:t>
      </w:r>
    </w:p>
    <w:p w14:paraId="1ED1CE35" w14:textId="77777777" w:rsidR="003034C6" w:rsidRDefault="003034C6" w:rsidP="003034C6">
      <w:pPr>
        <w:pStyle w:val="SourceCode"/>
      </w:pPr>
      <w:r>
        <w:rPr>
          <w:rStyle w:val="VerbatimChar"/>
        </w:rPr>
        <w:t>## [1] neg pos neg pos neg pos</w:t>
      </w:r>
      <w:r>
        <w:br/>
      </w:r>
      <w:r>
        <w:rPr>
          <w:rStyle w:val="VerbatimChar"/>
        </w:rPr>
        <w:t>## Levels: neg pos</w:t>
      </w:r>
    </w:p>
    <w:p w14:paraId="71E07DA6" w14:textId="77777777" w:rsidR="00EB4321" w:rsidRDefault="00EB4321">
      <w:pPr>
        <w:pStyle w:val="BodyText"/>
      </w:pPr>
    </w:p>
    <w:p w14:paraId="4C414490" w14:textId="77777777" w:rsidR="0098628A" w:rsidRPr="0098628A" w:rsidRDefault="0098628A">
      <w:pPr>
        <w:pStyle w:val="BodyText"/>
        <w:rPr>
          <w:b/>
          <w:sz w:val="32"/>
          <w:szCs w:val="32"/>
        </w:rPr>
      </w:pPr>
      <w:r>
        <w:rPr>
          <w:b/>
          <w:sz w:val="32"/>
          <w:szCs w:val="32"/>
        </w:rPr>
        <w:t>Your T</w:t>
      </w:r>
      <w:r w:rsidRPr="0098628A">
        <w:rPr>
          <w:b/>
          <w:sz w:val="32"/>
          <w:szCs w:val="32"/>
        </w:rPr>
        <w:t>ask</w:t>
      </w:r>
    </w:p>
    <w:p w14:paraId="7EF01A81" w14:textId="77777777" w:rsidR="0098628A" w:rsidRDefault="0098628A">
      <w:pPr>
        <w:pStyle w:val="BodyText"/>
      </w:pPr>
      <w:r>
        <w:t xml:space="preserve">Your task is to use the above example to build </w:t>
      </w:r>
      <w:r w:rsidR="00723C1A">
        <w:t>a random forest classification model to predict the type of a breast tumor (</w:t>
      </w:r>
      <w:r w:rsidR="00723C1A" w:rsidRPr="00723C1A">
        <w:t>benign or malignant</w:t>
      </w:r>
      <w:r w:rsidR="00723C1A">
        <w:t xml:space="preserve">). </w:t>
      </w:r>
    </w:p>
    <w:p w14:paraId="5C35D108" w14:textId="77777777" w:rsidR="00723C1A" w:rsidRDefault="00723C1A">
      <w:pPr>
        <w:pStyle w:val="BodyText"/>
      </w:pPr>
      <w:r>
        <w:t xml:space="preserve">The data can be loaded using the mlbench library using </w:t>
      </w:r>
    </w:p>
    <w:p w14:paraId="17A0F7A6" w14:textId="77777777" w:rsidR="00723C1A" w:rsidRDefault="00723C1A">
      <w:pPr>
        <w:pStyle w:val="BodyText"/>
      </w:pPr>
      <w:r w:rsidRPr="00723C1A">
        <w:t>library(mlbench)</w:t>
      </w:r>
      <w:r>
        <w:br/>
        <w:t xml:space="preserve">data(BreastCancer) </w:t>
      </w:r>
    </w:p>
    <w:p w14:paraId="154969AF" w14:textId="77777777" w:rsidR="00723C1A" w:rsidRDefault="00723C1A" w:rsidP="00723C1A">
      <w:pPr>
        <w:pStyle w:val="BodyText"/>
      </w:pPr>
      <w:r>
        <w:t>A data frame with 699 observations on 11 variables, one being a character variable, 9 being ordered or nominal, and 1 target class.</w:t>
      </w:r>
    </w:p>
    <w:p w14:paraId="3C6811E7" w14:textId="77777777" w:rsidR="00723C1A" w:rsidRDefault="00723C1A" w:rsidP="00723C1A">
      <w:pPr>
        <w:pStyle w:val="BodyText"/>
      </w:pPr>
      <w:r>
        <w:t>[,1] Id Sample code number</w:t>
      </w:r>
    </w:p>
    <w:p w14:paraId="7F838EA6" w14:textId="77777777" w:rsidR="00723C1A" w:rsidRDefault="00723C1A" w:rsidP="00723C1A">
      <w:pPr>
        <w:pStyle w:val="BodyText"/>
      </w:pPr>
      <w:r>
        <w:t>[,2] Cl.thickness Clump Thickness</w:t>
      </w:r>
    </w:p>
    <w:p w14:paraId="75047E4C" w14:textId="77777777" w:rsidR="00723C1A" w:rsidRDefault="00723C1A" w:rsidP="00723C1A">
      <w:pPr>
        <w:pStyle w:val="BodyText"/>
      </w:pPr>
      <w:r>
        <w:t>[,3] Cell.size Uniformity of Cell Size</w:t>
      </w:r>
    </w:p>
    <w:p w14:paraId="486E1D86" w14:textId="77777777" w:rsidR="00723C1A" w:rsidRDefault="00723C1A" w:rsidP="00723C1A">
      <w:pPr>
        <w:pStyle w:val="BodyText"/>
      </w:pPr>
      <w:r>
        <w:t>[,4] Cell.shape Uniformity of Cell Shape</w:t>
      </w:r>
    </w:p>
    <w:p w14:paraId="436F7785" w14:textId="77777777" w:rsidR="00723C1A" w:rsidRDefault="00723C1A" w:rsidP="00723C1A">
      <w:pPr>
        <w:pStyle w:val="BodyText"/>
      </w:pPr>
      <w:r>
        <w:lastRenderedPageBreak/>
        <w:t>[,5] Marg.adhesion Marginal Adhesion</w:t>
      </w:r>
    </w:p>
    <w:p w14:paraId="2648FAFD" w14:textId="77777777" w:rsidR="00723C1A" w:rsidRDefault="00723C1A" w:rsidP="00723C1A">
      <w:pPr>
        <w:pStyle w:val="BodyText"/>
      </w:pPr>
      <w:r>
        <w:t>[,6] Epith.c.size Single Epithelial Cell Size</w:t>
      </w:r>
    </w:p>
    <w:p w14:paraId="58D1954C" w14:textId="77777777" w:rsidR="00723C1A" w:rsidRDefault="00723C1A" w:rsidP="00723C1A">
      <w:pPr>
        <w:pStyle w:val="BodyText"/>
      </w:pPr>
      <w:r>
        <w:t>[,7] Bare.nuclei Bare Nuclei</w:t>
      </w:r>
    </w:p>
    <w:p w14:paraId="7B597932" w14:textId="77777777" w:rsidR="00723C1A" w:rsidRDefault="00723C1A" w:rsidP="00723C1A">
      <w:pPr>
        <w:pStyle w:val="BodyText"/>
      </w:pPr>
      <w:r>
        <w:t>[,8] Bl.cromatin Bland Chromatin</w:t>
      </w:r>
    </w:p>
    <w:p w14:paraId="328B6548" w14:textId="77777777" w:rsidR="00723C1A" w:rsidRDefault="00723C1A" w:rsidP="00723C1A">
      <w:pPr>
        <w:pStyle w:val="BodyText"/>
      </w:pPr>
      <w:r>
        <w:t>[,9] Normal.nucleoli Normal Nucleoli</w:t>
      </w:r>
    </w:p>
    <w:p w14:paraId="28B94736" w14:textId="77777777" w:rsidR="00723C1A" w:rsidRDefault="00723C1A" w:rsidP="00723C1A">
      <w:pPr>
        <w:pStyle w:val="BodyText"/>
      </w:pPr>
      <w:r>
        <w:t>[,10] Mitoses Mitoses</w:t>
      </w:r>
    </w:p>
    <w:p w14:paraId="66EDA41A" w14:textId="77777777" w:rsidR="00723C1A" w:rsidRDefault="00723C1A" w:rsidP="00723C1A">
      <w:pPr>
        <w:pStyle w:val="BodyText"/>
      </w:pPr>
      <w:r>
        <w:t>[,11] Class Class</w:t>
      </w:r>
    </w:p>
    <w:p w14:paraId="45BD7035" w14:textId="77777777" w:rsidR="0098628A" w:rsidRDefault="0098628A">
      <w:pPr>
        <w:pStyle w:val="BodyText"/>
      </w:pPr>
    </w:p>
    <w:p w14:paraId="0F867746" w14:textId="77777777" w:rsidR="00723C1A" w:rsidRDefault="00723C1A">
      <w:pPr>
        <w:pStyle w:val="BodyText"/>
      </w:pPr>
      <w:r>
        <w:t>Submission:</w:t>
      </w:r>
    </w:p>
    <w:p w14:paraId="349A7FFD" w14:textId="77777777" w:rsidR="00723C1A" w:rsidRDefault="00723C1A">
      <w:pPr>
        <w:pStyle w:val="BodyText"/>
      </w:pPr>
      <w:r>
        <w:t>Submit a pdf of your r markdown with the results shown in the file. Similar to my example above (you can alternatively include screen shots- however your submission should be one single pdf). In your submission:</w:t>
      </w:r>
    </w:p>
    <w:p w14:paraId="262CD24C" w14:textId="47C2BF0B" w:rsidR="00723C1A" w:rsidRDefault="00723C1A" w:rsidP="00723C1A">
      <w:pPr>
        <w:pStyle w:val="BodyText"/>
        <w:numPr>
          <w:ilvl w:val="0"/>
          <w:numId w:val="3"/>
        </w:numPr>
      </w:pPr>
      <w:r>
        <w:t xml:space="preserve"> Try examine the following values for the </w:t>
      </w:r>
      <w:r w:rsidR="003034C6">
        <w:t>C</w:t>
      </w:r>
      <w:r>
        <w:t xml:space="preserve"> </w:t>
      </w:r>
      <w:r w:rsidR="003034C6">
        <w:t>parameter 1,2.5, 6.25</w:t>
      </w:r>
    </w:p>
    <w:p w14:paraId="1527D666" w14:textId="46E6AEC6" w:rsidR="008B176B" w:rsidRDefault="008B176B" w:rsidP="008B176B">
      <w:pPr>
        <w:pStyle w:val="BodyText"/>
      </w:pPr>
      <w:r>
        <w:t>2.5 was the best value of C</w:t>
      </w:r>
    </w:p>
    <w:p w14:paraId="1ACBAA2A" w14:textId="618F626B" w:rsidR="008B176B" w:rsidRPr="008B176B" w:rsidRDefault="008B176B" w:rsidP="008B17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20"/>
          <w:szCs w:val="20"/>
        </w:rPr>
      </w:pPr>
      <w:r w:rsidRPr="008B176B">
        <w:rPr>
          <w:rFonts w:ascii="Courier New" w:eastAsia="Times New Roman" w:hAnsi="Courier New" w:cs="Courier New"/>
          <w:sz w:val="20"/>
          <w:szCs w:val="20"/>
        </w:rPr>
        <w:t>({'C': 2.5}, 0.954455443247712)</w:t>
      </w:r>
    </w:p>
    <w:p w14:paraId="208C68BB" w14:textId="54BF9C54" w:rsidR="00723C1A" w:rsidRDefault="00723C1A" w:rsidP="00723C1A">
      <w:pPr>
        <w:pStyle w:val="BodyText"/>
        <w:numPr>
          <w:ilvl w:val="0"/>
          <w:numId w:val="3"/>
        </w:numPr>
      </w:pPr>
      <w:r>
        <w:t xml:space="preserve">Show the confusion matrix of predictions on the test data (in the above example, I have the raw (class) predictions. You need to compare them with the ground truth values (i.e. testing$Class). Hint: table( ) function </w:t>
      </w:r>
    </w:p>
    <w:p w14:paraId="55DD2D36" w14:textId="5A1A9191" w:rsidR="008B176B" w:rsidRDefault="008B176B" w:rsidP="008B176B">
      <w:pPr>
        <w:pStyle w:val="BodyText"/>
      </w:pPr>
      <w:r>
        <w:rPr>
          <w:noProof/>
        </w:rPr>
        <w:drawing>
          <wp:inline distT="0" distB="0" distL="0" distR="0" wp14:anchorId="484F5A2B" wp14:editId="23766E49">
            <wp:extent cx="2606040" cy="217667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14534" cy="218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17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68F4C" w14:textId="77777777" w:rsidR="00EA71AC" w:rsidRDefault="00EA71AC">
      <w:pPr>
        <w:spacing w:after="0"/>
      </w:pPr>
      <w:r>
        <w:separator/>
      </w:r>
    </w:p>
  </w:endnote>
  <w:endnote w:type="continuationSeparator" w:id="0">
    <w:p w14:paraId="34249311" w14:textId="77777777" w:rsidR="00EA71AC" w:rsidRDefault="00EA71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011439" w14:textId="77777777" w:rsidR="00EA71AC" w:rsidRDefault="00EA71AC">
      <w:r>
        <w:separator/>
      </w:r>
    </w:p>
  </w:footnote>
  <w:footnote w:type="continuationSeparator" w:id="0">
    <w:p w14:paraId="4D8D8BE2" w14:textId="77777777" w:rsidR="00EA71AC" w:rsidRDefault="00EA7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D823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A321DF"/>
    <w:multiLevelType w:val="multilevel"/>
    <w:tmpl w:val="45D20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8D6036E"/>
    <w:multiLevelType w:val="hybridMultilevel"/>
    <w:tmpl w:val="F0B282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DQwNTIyM7cwtzBQ0lEKTi0uzszPAykwqgUANY8nvCwAAAA="/>
  </w:docVars>
  <w:rsids>
    <w:rsidRoot w:val="00590D07"/>
    <w:rsid w:val="00011C8B"/>
    <w:rsid w:val="00017597"/>
    <w:rsid w:val="00070D0F"/>
    <w:rsid w:val="00197510"/>
    <w:rsid w:val="003034C6"/>
    <w:rsid w:val="004E29B3"/>
    <w:rsid w:val="00590D07"/>
    <w:rsid w:val="00723C1A"/>
    <w:rsid w:val="00784D58"/>
    <w:rsid w:val="008B176B"/>
    <w:rsid w:val="008D6863"/>
    <w:rsid w:val="0098628A"/>
    <w:rsid w:val="00A30751"/>
    <w:rsid w:val="00B86B75"/>
    <w:rsid w:val="00BC48D5"/>
    <w:rsid w:val="00C36279"/>
    <w:rsid w:val="00E315A3"/>
    <w:rsid w:val="00E60B30"/>
    <w:rsid w:val="00EA71AC"/>
    <w:rsid w:val="00EB4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6E6B"/>
  <w15:docId w15:val="{E9965E27-8FD7-4A36-9F94-3540AD743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ataexplorercolumnscolumnname-sc-1tzfrn7">
    <w:name w:val="dataexplorercolumns_columnname-sc-1tzfrn7"/>
    <w:basedOn w:val="DefaultParagraphFont"/>
    <w:rsid w:val="0098628A"/>
  </w:style>
  <w:style w:type="character" w:customStyle="1" w:styleId="dataexplorercolumnscolumndescription-sc-16n86hz">
    <w:name w:val="dataexplorercolumns_columndescription-sc-16n86hz"/>
    <w:basedOn w:val="DefaultParagraphFont"/>
    <w:rsid w:val="0098628A"/>
  </w:style>
  <w:style w:type="paragraph" w:styleId="NormalWeb">
    <w:name w:val="Normal (Web)"/>
    <w:basedOn w:val="Normal"/>
    <w:uiPriority w:val="99"/>
    <w:semiHidden/>
    <w:unhideWhenUsed/>
    <w:rsid w:val="0098628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B17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B176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7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37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2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5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9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2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7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8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7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5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77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6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4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2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2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47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8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85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0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57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47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2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3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Razavi, Rouzbeh</dc:creator>
  <cp:lastModifiedBy>Nicholas Golina</cp:lastModifiedBy>
  <cp:revision>3</cp:revision>
  <dcterms:created xsi:type="dcterms:W3CDTF">2020-04-12T17:29:00Z</dcterms:created>
  <dcterms:modified xsi:type="dcterms:W3CDTF">2020-04-23T19:55:00Z</dcterms:modified>
</cp:coreProperties>
</file>